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8F95BE" w14:textId="77777777" w:rsidR="005137DE" w:rsidRPr="00903F41" w:rsidRDefault="00BF5E6B" w:rsidP="005137DE">
      <w:pPr>
        <w:jc w:val="center"/>
        <w:rPr>
          <w:rFonts w:ascii="Berlin Sans FB Demi" w:hAnsi="Berlin Sans FB Demi"/>
          <w:b/>
          <w:sz w:val="52"/>
          <w:szCs w:val="52"/>
        </w:rPr>
      </w:pPr>
      <w:r>
        <w:rPr>
          <w:rFonts w:ascii="Berlin Sans FB Demi" w:hAnsi="Berlin Sans FB Demi"/>
          <w:b/>
          <w:sz w:val="52"/>
          <w:szCs w:val="52"/>
        </w:rPr>
        <w:t>Title of paper title of paper title of paper title of paper</w:t>
      </w:r>
    </w:p>
    <w:p w14:paraId="6C7077E8" w14:textId="77777777" w:rsidR="007A18D5" w:rsidRDefault="007A18D5">
      <w:pPr>
        <w:rPr>
          <w:rFonts w:ascii="Calibri" w:hAnsi="Calibri"/>
          <w:sz w:val="32"/>
          <w:szCs w:val="22"/>
        </w:rPr>
      </w:pPr>
    </w:p>
    <w:p w14:paraId="31B4EFF9" w14:textId="77777777" w:rsidR="005137DE" w:rsidRPr="000C6DB3" w:rsidRDefault="00BF5E6B" w:rsidP="00A34A2F">
      <w:pPr>
        <w:jc w:val="center"/>
        <w:rPr>
          <w:rFonts w:ascii="Calibri" w:hAnsi="Calibri"/>
          <w:b/>
          <w:szCs w:val="22"/>
        </w:rPr>
      </w:pPr>
      <w:r>
        <w:rPr>
          <w:rFonts w:ascii="Calibri" w:hAnsi="Calibri"/>
          <w:b/>
          <w:szCs w:val="22"/>
        </w:rPr>
        <w:t xml:space="preserve">First Author, Second </w:t>
      </w:r>
      <w:proofErr w:type="gramStart"/>
      <w:r>
        <w:rPr>
          <w:rFonts w:ascii="Calibri" w:hAnsi="Calibri"/>
          <w:b/>
          <w:szCs w:val="22"/>
        </w:rPr>
        <w:t>Author</w:t>
      </w:r>
      <w:proofErr w:type="gramEnd"/>
      <w:r>
        <w:rPr>
          <w:rFonts w:ascii="Calibri" w:hAnsi="Calibri"/>
          <w:b/>
          <w:szCs w:val="22"/>
        </w:rPr>
        <w:t xml:space="preserve"> </w:t>
      </w:r>
      <w:r w:rsidRPr="00BF5E6B">
        <w:rPr>
          <w:rFonts w:ascii="Calibri" w:hAnsi="Calibri"/>
          <w:szCs w:val="22"/>
        </w:rPr>
        <w:t>and</w:t>
      </w:r>
      <w:r>
        <w:rPr>
          <w:rFonts w:ascii="Calibri" w:hAnsi="Calibri"/>
          <w:b/>
          <w:szCs w:val="22"/>
        </w:rPr>
        <w:t xml:space="preserve"> Third Author</w:t>
      </w:r>
    </w:p>
    <w:p w14:paraId="0567047E" w14:textId="77777777" w:rsidR="000C6DB3" w:rsidRDefault="00BF5E6B" w:rsidP="00A34A2F">
      <w:pPr>
        <w:jc w:val="center"/>
        <w:rPr>
          <w:rFonts w:ascii="Calibri" w:hAnsi="Calibri"/>
          <w:sz w:val="22"/>
          <w:szCs w:val="22"/>
        </w:rPr>
      </w:pPr>
      <w:proofErr w:type="spellStart"/>
      <w:r>
        <w:rPr>
          <w:rFonts w:ascii="Calibri" w:hAnsi="Calibri"/>
          <w:sz w:val="22"/>
          <w:szCs w:val="22"/>
        </w:rPr>
        <w:t>Affliation</w:t>
      </w:r>
      <w:proofErr w:type="spellEnd"/>
      <w:r>
        <w:rPr>
          <w:rFonts w:ascii="Calibri" w:hAnsi="Calibri"/>
          <w:sz w:val="22"/>
          <w:szCs w:val="22"/>
        </w:rPr>
        <w:t xml:space="preserve"> (Organization)</w:t>
      </w:r>
      <w:r w:rsidR="000C6DB3">
        <w:rPr>
          <w:rFonts w:ascii="Calibri" w:hAnsi="Calibri"/>
          <w:sz w:val="22"/>
          <w:szCs w:val="22"/>
        </w:rPr>
        <w:t>,</w:t>
      </w:r>
    </w:p>
    <w:p w14:paraId="5C2411DD" w14:textId="77777777" w:rsidR="005137DE" w:rsidRPr="000C6DB3" w:rsidRDefault="00BF5E6B" w:rsidP="00A34A2F">
      <w:pPr>
        <w:jc w:val="center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Address </w:t>
      </w:r>
      <w:proofErr w:type="spellStart"/>
      <w:r>
        <w:rPr>
          <w:rFonts w:ascii="Calibri" w:hAnsi="Calibri"/>
          <w:sz w:val="22"/>
          <w:szCs w:val="22"/>
        </w:rPr>
        <w:t>address</w:t>
      </w:r>
      <w:proofErr w:type="spellEnd"/>
      <w:r>
        <w:rPr>
          <w:rFonts w:ascii="Calibri" w:hAnsi="Calibri"/>
          <w:sz w:val="22"/>
          <w:szCs w:val="22"/>
        </w:rPr>
        <w:t xml:space="preserve"> </w:t>
      </w:r>
      <w:proofErr w:type="spellStart"/>
      <w:r>
        <w:rPr>
          <w:rFonts w:ascii="Calibri" w:hAnsi="Calibri"/>
          <w:sz w:val="22"/>
          <w:szCs w:val="22"/>
        </w:rPr>
        <w:t>address</w:t>
      </w:r>
      <w:proofErr w:type="spellEnd"/>
      <w:r>
        <w:rPr>
          <w:rFonts w:ascii="Calibri" w:hAnsi="Calibri"/>
          <w:sz w:val="22"/>
          <w:szCs w:val="22"/>
        </w:rPr>
        <w:t xml:space="preserve"> </w:t>
      </w:r>
      <w:proofErr w:type="spellStart"/>
      <w:r>
        <w:rPr>
          <w:rFonts w:ascii="Calibri" w:hAnsi="Calibri"/>
          <w:sz w:val="22"/>
          <w:szCs w:val="22"/>
        </w:rPr>
        <w:t>address</w:t>
      </w:r>
      <w:proofErr w:type="spellEnd"/>
      <w:r>
        <w:rPr>
          <w:rFonts w:ascii="Calibri" w:hAnsi="Calibri"/>
          <w:sz w:val="22"/>
          <w:szCs w:val="22"/>
        </w:rPr>
        <w:t xml:space="preserve"> </w:t>
      </w:r>
      <w:proofErr w:type="spellStart"/>
      <w:r>
        <w:rPr>
          <w:rFonts w:ascii="Calibri" w:hAnsi="Calibri"/>
          <w:sz w:val="22"/>
          <w:szCs w:val="22"/>
        </w:rPr>
        <w:t>address</w:t>
      </w:r>
      <w:proofErr w:type="spellEnd"/>
    </w:p>
    <w:p w14:paraId="6ECE3F0C" w14:textId="77777777" w:rsidR="005137DE" w:rsidRDefault="00BF5E6B" w:rsidP="00A34A2F">
      <w:pPr>
        <w:jc w:val="center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City</w:t>
      </w:r>
      <w:r w:rsidR="000C6DB3">
        <w:rPr>
          <w:rFonts w:ascii="Calibri" w:hAnsi="Calibri"/>
          <w:sz w:val="22"/>
          <w:szCs w:val="22"/>
        </w:rPr>
        <w:t xml:space="preserve">, </w:t>
      </w:r>
      <w:r>
        <w:rPr>
          <w:rFonts w:ascii="Calibri" w:hAnsi="Calibri"/>
          <w:sz w:val="22"/>
          <w:szCs w:val="22"/>
        </w:rPr>
        <w:t>State</w:t>
      </w:r>
      <w:r w:rsidR="000C6DB3">
        <w:rPr>
          <w:rFonts w:ascii="Calibri" w:hAnsi="Calibri"/>
          <w:sz w:val="22"/>
          <w:szCs w:val="22"/>
        </w:rPr>
        <w:t xml:space="preserve">, </w:t>
      </w:r>
      <w:r>
        <w:rPr>
          <w:rFonts w:ascii="Calibri" w:hAnsi="Calibri"/>
          <w:sz w:val="22"/>
          <w:szCs w:val="22"/>
        </w:rPr>
        <w:t>COUNTRY</w:t>
      </w:r>
    </w:p>
    <w:p w14:paraId="7955A18C" w14:textId="77777777" w:rsidR="005137DE" w:rsidRPr="000C6DB3" w:rsidRDefault="005137DE" w:rsidP="00A34A2F">
      <w:pPr>
        <w:jc w:val="center"/>
        <w:rPr>
          <w:rFonts w:ascii="Calibri" w:hAnsi="Calibri"/>
          <w:sz w:val="22"/>
          <w:szCs w:val="22"/>
        </w:rPr>
      </w:pPr>
      <w:r w:rsidRPr="000C6DB3">
        <w:rPr>
          <w:rFonts w:ascii="Calibri" w:hAnsi="Calibri"/>
          <w:sz w:val="22"/>
          <w:szCs w:val="22"/>
        </w:rPr>
        <w:t xml:space="preserve">e-mail: </w:t>
      </w:r>
      <w:r w:rsidR="00BF5E6B">
        <w:rPr>
          <w:rFonts w:ascii="Calibri" w:hAnsi="Calibri"/>
          <w:sz w:val="22"/>
          <w:szCs w:val="22"/>
        </w:rPr>
        <w:t>firstauthor</w:t>
      </w:r>
      <w:r w:rsidR="00300797" w:rsidRPr="00300797">
        <w:rPr>
          <w:rFonts w:ascii="Calibri" w:hAnsi="Calibri"/>
          <w:sz w:val="22"/>
          <w:szCs w:val="22"/>
        </w:rPr>
        <w:t>@</w:t>
      </w:r>
      <w:r w:rsidR="00BF5E6B">
        <w:rPr>
          <w:rFonts w:ascii="Calibri" w:hAnsi="Calibri"/>
          <w:sz w:val="22"/>
          <w:szCs w:val="22"/>
        </w:rPr>
        <w:t>email.com</w:t>
      </w:r>
      <w:r w:rsidR="00300797">
        <w:rPr>
          <w:rFonts w:ascii="Calibri" w:hAnsi="Calibri"/>
          <w:sz w:val="22"/>
          <w:szCs w:val="22"/>
        </w:rPr>
        <w:t xml:space="preserve">; </w:t>
      </w:r>
      <w:r w:rsidR="00BF5E6B" w:rsidRPr="00BF5E6B">
        <w:rPr>
          <w:rFonts w:ascii="Calibri" w:hAnsi="Calibri"/>
          <w:sz w:val="22"/>
          <w:szCs w:val="22"/>
        </w:rPr>
        <w:t>secondauthor@email.com</w:t>
      </w:r>
      <w:r w:rsidR="00BF5E6B">
        <w:rPr>
          <w:rFonts w:ascii="Calibri" w:hAnsi="Calibri"/>
          <w:sz w:val="22"/>
          <w:szCs w:val="22"/>
        </w:rPr>
        <w:t>; thirdauthor@email.com</w:t>
      </w:r>
    </w:p>
    <w:p w14:paraId="6523712B" w14:textId="77777777" w:rsidR="005137DE" w:rsidRDefault="005137DE" w:rsidP="005137DE">
      <w:pPr>
        <w:jc w:val="center"/>
        <w:rPr>
          <w:rFonts w:ascii="Calibri" w:hAnsi="Calibri"/>
          <w:b/>
          <w:sz w:val="22"/>
          <w:szCs w:val="22"/>
        </w:rPr>
      </w:pPr>
    </w:p>
    <w:p w14:paraId="1BB95B76" w14:textId="77777777" w:rsidR="00597223" w:rsidRDefault="00597223" w:rsidP="005137DE">
      <w:pPr>
        <w:jc w:val="center"/>
        <w:rPr>
          <w:rFonts w:ascii="Calibri" w:hAnsi="Calibri"/>
          <w:b/>
          <w:sz w:val="22"/>
          <w:szCs w:val="22"/>
        </w:rPr>
      </w:pPr>
    </w:p>
    <w:p w14:paraId="30F6735E" w14:textId="77777777" w:rsidR="005137DE" w:rsidRDefault="005137DE" w:rsidP="005137DE">
      <w:pPr>
        <w:jc w:val="both"/>
        <w:rPr>
          <w:rFonts w:ascii="Calibri" w:hAnsi="Calibri"/>
          <w:b/>
          <w:sz w:val="22"/>
          <w:szCs w:val="22"/>
        </w:rPr>
      </w:pPr>
      <w:r w:rsidRPr="00DD3D1D">
        <w:rPr>
          <w:rFonts w:ascii="Calibri" w:hAnsi="Calibri"/>
          <w:b/>
          <w:sz w:val="22"/>
          <w:szCs w:val="22"/>
        </w:rPr>
        <w:t>ABSTRACT</w:t>
      </w:r>
    </w:p>
    <w:p w14:paraId="79B4AB25" w14:textId="77777777" w:rsidR="00BF5E6B" w:rsidRPr="00951C83" w:rsidRDefault="00BF5E6B" w:rsidP="00BF5E6B">
      <w:pPr>
        <w:autoSpaceDE w:val="0"/>
        <w:autoSpaceDN w:val="0"/>
        <w:adjustRightInd w:val="0"/>
        <w:jc w:val="both"/>
        <w:rPr>
          <w:rFonts w:ascii="Calibri" w:eastAsia="Calibri" w:hAnsi="Calibri"/>
          <w:i/>
          <w:sz w:val="20"/>
          <w:szCs w:val="20"/>
          <w:lang w:val="en-MY" w:eastAsia="en-MY"/>
        </w:rPr>
      </w:pPr>
      <w:r>
        <w:rPr>
          <w:rFonts w:ascii="Calibri" w:eastAsia="Calibri" w:hAnsi="Calibri"/>
          <w:i/>
          <w:sz w:val="20"/>
          <w:szCs w:val="20"/>
          <w:lang w:val="en-MY" w:eastAsia="en-MY"/>
        </w:rPr>
        <w:t>Write your abstract here write your abstract here</w:t>
      </w:r>
      <w:r w:rsidRPr="00BF5E6B">
        <w:rPr>
          <w:rFonts w:ascii="Calibri" w:eastAsia="Calibri" w:hAnsi="Calibri"/>
          <w:i/>
          <w:sz w:val="20"/>
          <w:szCs w:val="20"/>
          <w:lang w:val="en-MY" w:eastAsia="en-MY"/>
        </w:rPr>
        <w:t xml:space="preserve"> </w:t>
      </w:r>
      <w:r>
        <w:rPr>
          <w:rFonts w:ascii="Calibri" w:eastAsia="Calibri" w:hAnsi="Calibri"/>
          <w:i/>
          <w:sz w:val="20"/>
          <w:szCs w:val="20"/>
          <w:lang w:val="en-MY" w:eastAsia="en-MY"/>
        </w:rPr>
        <w:t>write your abstract here write your abstract here</w:t>
      </w:r>
      <w:r w:rsidRPr="00BF5E6B">
        <w:rPr>
          <w:rFonts w:ascii="Calibri" w:eastAsia="Calibri" w:hAnsi="Calibri"/>
          <w:i/>
          <w:sz w:val="20"/>
          <w:szCs w:val="20"/>
          <w:lang w:val="en-MY" w:eastAsia="en-MY"/>
        </w:rPr>
        <w:t xml:space="preserve"> </w:t>
      </w:r>
      <w:r>
        <w:rPr>
          <w:rFonts w:ascii="Calibri" w:eastAsia="Calibri" w:hAnsi="Calibri"/>
          <w:i/>
          <w:sz w:val="20"/>
          <w:szCs w:val="20"/>
          <w:lang w:val="en-MY" w:eastAsia="en-MY"/>
        </w:rPr>
        <w:t>write your abstract here write your abstract here</w:t>
      </w:r>
      <w:r w:rsidRPr="00BF5E6B">
        <w:rPr>
          <w:rFonts w:ascii="Calibri" w:eastAsia="Calibri" w:hAnsi="Calibri"/>
          <w:i/>
          <w:sz w:val="20"/>
          <w:szCs w:val="20"/>
          <w:lang w:val="en-MY" w:eastAsia="en-MY"/>
        </w:rPr>
        <w:t xml:space="preserve"> </w:t>
      </w:r>
      <w:r>
        <w:rPr>
          <w:rFonts w:ascii="Calibri" w:eastAsia="Calibri" w:hAnsi="Calibri"/>
          <w:i/>
          <w:sz w:val="20"/>
          <w:szCs w:val="20"/>
          <w:lang w:val="en-MY" w:eastAsia="en-MY"/>
        </w:rPr>
        <w:t>write your abstract here write your abstract here</w:t>
      </w:r>
      <w:r w:rsidRPr="00BF5E6B">
        <w:rPr>
          <w:rFonts w:ascii="Calibri" w:eastAsia="Calibri" w:hAnsi="Calibri"/>
          <w:i/>
          <w:sz w:val="20"/>
          <w:szCs w:val="20"/>
          <w:lang w:val="en-MY" w:eastAsia="en-MY"/>
        </w:rPr>
        <w:t xml:space="preserve"> </w:t>
      </w:r>
      <w:r>
        <w:rPr>
          <w:rFonts w:ascii="Calibri" w:eastAsia="Calibri" w:hAnsi="Calibri"/>
          <w:i/>
          <w:sz w:val="20"/>
          <w:szCs w:val="20"/>
          <w:lang w:val="en-MY" w:eastAsia="en-MY"/>
        </w:rPr>
        <w:t>write your abstract here write your abstract here</w:t>
      </w:r>
      <w:r w:rsidRPr="00BF5E6B">
        <w:rPr>
          <w:rFonts w:ascii="Calibri" w:eastAsia="Calibri" w:hAnsi="Calibri"/>
          <w:i/>
          <w:sz w:val="20"/>
          <w:szCs w:val="20"/>
          <w:lang w:val="en-MY" w:eastAsia="en-MY"/>
        </w:rPr>
        <w:t xml:space="preserve"> </w:t>
      </w:r>
      <w:r>
        <w:rPr>
          <w:rFonts w:ascii="Calibri" w:eastAsia="Calibri" w:hAnsi="Calibri"/>
          <w:i/>
          <w:sz w:val="20"/>
          <w:szCs w:val="20"/>
          <w:lang w:val="en-MY" w:eastAsia="en-MY"/>
        </w:rPr>
        <w:t>write your abstract here write your abstract here</w:t>
      </w:r>
      <w:r w:rsidRPr="00BF5E6B">
        <w:rPr>
          <w:rFonts w:ascii="Calibri" w:eastAsia="Calibri" w:hAnsi="Calibri"/>
          <w:i/>
          <w:sz w:val="20"/>
          <w:szCs w:val="20"/>
          <w:lang w:val="en-MY" w:eastAsia="en-MY"/>
        </w:rPr>
        <w:t xml:space="preserve"> </w:t>
      </w:r>
      <w:r>
        <w:rPr>
          <w:rFonts w:ascii="Calibri" w:eastAsia="Calibri" w:hAnsi="Calibri"/>
          <w:i/>
          <w:sz w:val="20"/>
          <w:szCs w:val="20"/>
          <w:lang w:val="en-MY" w:eastAsia="en-MY"/>
        </w:rPr>
        <w:t>write your abstract here write your abstract here</w:t>
      </w:r>
      <w:r w:rsidRPr="00BF5E6B">
        <w:rPr>
          <w:rFonts w:ascii="Calibri" w:eastAsia="Calibri" w:hAnsi="Calibri"/>
          <w:i/>
          <w:sz w:val="20"/>
          <w:szCs w:val="20"/>
          <w:lang w:val="en-MY" w:eastAsia="en-MY"/>
        </w:rPr>
        <w:t xml:space="preserve"> </w:t>
      </w:r>
      <w:r>
        <w:rPr>
          <w:rFonts w:ascii="Calibri" w:eastAsia="Calibri" w:hAnsi="Calibri"/>
          <w:i/>
          <w:sz w:val="20"/>
          <w:szCs w:val="20"/>
          <w:lang w:val="en-MY" w:eastAsia="en-MY"/>
        </w:rPr>
        <w:t>write your abstract here write your abstract here</w:t>
      </w:r>
      <w:r w:rsidRPr="00BF5E6B">
        <w:rPr>
          <w:rFonts w:ascii="Calibri" w:eastAsia="Calibri" w:hAnsi="Calibri"/>
          <w:i/>
          <w:sz w:val="20"/>
          <w:szCs w:val="20"/>
          <w:lang w:val="en-MY" w:eastAsia="en-MY"/>
        </w:rPr>
        <w:t xml:space="preserve"> </w:t>
      </w:r>
      <w:r>
        <w:rPr>
          <w:rFonts w:ascii="Calibri" w:eastAsia="Calibri" w:hAnsi="Calibri"/>
          <w:i/>
          <w:sz w:val="20"/>
          <w:szCs w:val="20"/>
          <w:lang w:val="en-MY" w:eastAsia="en-MY"/>
        </w:rPr>
        <w:t>write your abstract here write your abstract here</w:t>
      </w:r>
      <w:r w:rsidRPr="00BF5E6B">
        <w:rPr>
          <w:rFonts w:ascii="Calibri" w:eastAsia="Calibri" w:hAnsi="Calibri"/>
          <w:i/>
          <w:sz w:val="20"/>
          <w:szCs w:val="20"/>
          <w:lang w:val="en-MY" w:eastAsia="en-MY"/>
        </w:rPr>
        <w:t xml:space="preserve"> </w:t>
      </w:r>
      <w:r>
        <w:rPr>
          <w:rFonts w:ascii="Calibri" w:eastAsia="Calibri" w:hAnsi="Calibri"/>
          <w:i/>
          <w:sz w:val="20"/>
          <w:szCs w:val="20"/>
          <w:lang w:val="en-MY" w:eastAsia="en-MY"/>
        </w:rPr>
        <w:t>write your abstract here write your abstract here</w:t>
      </w:r>
      <w:r w:rsidRPr="00BF5E6B">
        <w:rPr>
          <w:rFonts w:ascii="Calibri" w:eastAsia="Calibri" w:hAnsi="Calibri"/>
          <w:i/>
          <w:sz w:val="20"/>
          <w:szCs w:val="20"/>
          <w:lang w:val="en-MY" w:eastAsia="en-MY"/>
        </w:rPr>
        <w:t xml:space="preserve"> </w:t>
      </w:r>
      <w:r>
        <w:rPr>
          <w:rFonts w:ascii="Calibri" w:eastAsia="Calibri" w:hAnsi="Calibri"/>
          <w:i/>
          <w:sz w:val="20"/>
          <w:szCs w:val="20"/>
          <w:lang w:val="en-MY" w:eastAsia="en-MY"/>
        </w:rPr>
        <w:t>write your abstract here write your abstract here write your abstract here write your abstract here</w:t>
      </w:r>
      <w:r w:rsidRPr="00BF5E6B">
        <w:rPr>
          <w:rFonts w:ascii="Calibri" w:eastAsia="Calibri" w:hAnsi="Calibri"/>
          <w:i/>
          <w:sz w:val="20"/>
          <w:szCs w:val="20"/>
          <w:lang w:val="en-MY" w:eastAsia="en-MY"/>
        </w:rPr>
        <w:t xml:space="preserve"> </w:t>
      </w:r>
      <w:r>
        <w:rPr>
          <w:rFonts w:ascii="Calibri" w:eastAsia="Calibri" w:hAnsi="Calibri"/>
          <w:i/>
          <w:sz w:val="20"/>
          <w:szCs w:val="20"/>
          <w:lang w:val="en-MY" w:eastAsia="en-MY"/>
        </w:rPr>
        <w:t>write your abstract here write your abstract here write your abstract here write your abstract here.</w:t>
      </w:r>
    </w:p>
    <w:p w14:paraId="2316AE04" w14:textId="77777777" w:rsidR="00DA0C4B" w:rsidRPr="00951C83" w:rsidRDefault="00DA0C4B" w:rsidP="004458FF">
      <w:pPr>
        <w:autoSpaceDE w:val="0"/>
        <w:autoSpaceDN w:val="0"/>
        <w:adjustRightInd w:val="0"/>
        <w:jc w:val="both"/>
        <w:rPr>
          <w:rFonts w:ascii="Calibri" w:eastAsia="Calibri" w:hAnsi="Calibri"/>
          <w:i/>
          <w:sz w:val="20"/>
          <w:szCs w:val="20"/>
          <w:lang w:val="en-MY" w:eastAsia="en-MY"/>
        </w:rPr>
      </w:pPr>
    </w:p>
    <w:p w14:paraId="381EA7CB" w14:textId="77777777" w:rsidR="005137DE" w:rsidRPr="00DA0C4B" w:rsidRDefault="005137DE" w:rsidP="005137DE">
      <w:pPr>
        <w:jc w:val="both"/>
        <w:rPr>
          <w:rFonts w:ascii="Calibri" w:hAnsi="Calibri"/>
          <w:sz w:val="20"/>
          <w:szCs w:val="20"/>
        </w:rPr>
      </w:pPr>
      <w:r w:rsidRPr="00DA0C4B">
        <w:rPr>
          <w:rFonts w:ascii="Calibri" w:hAnsi="Calibri"/>
          <w:b/>
          <w:sz w:val="20"/>
          <w:szCs w:val="20"/>
        </w:rPr>
        <w:t>Keywords:</w:t>
      </w:r>
      <w:r w:rsidR="007552D8" w:rsidRPr="00DA0C4B">
        <w:rPr>
          <w:rFonts w:ascii="Calibri" w:hAnsi="Calibri"/>
          <w:b/>
          <w:sz w:val="20"/>
          <w:szCs w:val="20"/>
        </w:rPr>
        <w:t xml:space="preserve"> </w:t>
      </w:r>
      <w:r w:rsidR="00BF5E6B">
        <w:rPr>
          <w:rFonts w:ascii="Calibri" w:hAnsi="Calibri"/>
          <w:sz w:val="20"/>
          <w:szCs w:val="20"/>
        </w:rPr>
        <w:t>Keyword1; Keyword2; Keyword3; Keyword4; Keyword5</w:t>
      </w:r>
    </w:p>
    <w:p w14:paraId="0B17F682" w14:textId="77777777" w:rsidR="005137DE" w:rsidRPr="009C64DE" w:rsidRDefault="005137DE" w:rsidP="005137DE">
      <w:pPr>
        <w:jc w:val="both"/>
        <w:rPr>
          <w:rFonts w:ascii="Calibri" w:hAnsi="Calibri"/>
          <w:sz w:val="22"/>
          <w:szCs w:val="22"/>
        </w:rPr>
      </w:pPr>
    </w:p>
    <w:p w14:paraId="315891F3" w14:textId="77777777" w:rsidR="005137DE" w:rsidRPr="00DD3D1D" w:rsidRDefault="005137DE" w:rsidP="005137DE">
      <w:pPr>
        <w:jc w:val="both"/>
        <w:rPr>
          <w:rFonts w:ascii="Calibri" w:hAnsi="Calibri"/>
          <w:b/>
          <w:sz w:val="22"/>
          <w:szCs w:val="22"/>
        </w:rPr>
      </w:pPr>
    </w:p>
    <w:sectPr w:rsidR="005137DE" w:rsidRPr="00DD3D1D" w:rsidSect="005B054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 w:code="9"/>
      <w:pgMar w:top="2275" w:right="1987" w:bottom="1411" w:left="1987" w:header="1699" w:footer="67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2E1CB" w14:textId="77777777" w:rsidR="005B75CE" w:rsidRDefault="005B75CE" w:rsidP="00B03D0A">
      <w:r>
        <w:separator/>
      </w:r>
    </w:p>
  </w:endnote>
  <w:endnote w:type="continuationSeparator" w:id="0">
    <w:p w14:paraId="494A8BDB" w14:textId="77777777" w:rsidR="005B75CE" w:rsidRDefault="005B75CE" w:rsidP="00B03D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C Morgan">
    <w:altName w:val="SC Morg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ill Sans">
    <w:charset w:val="00"/>
    <w:family w:val="auto"/>
    <w:pitch w:val="variable"/>
    <w:sig w:usb0="80000267" w:usb1="00000000" w:usb2="00000000" w:usb3="00000000" w:csb0="000001F7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31C1D" w14:textId="77777777" w:rsidR="009C1317" w:rsidRPr="009C1317" w:rsidRDefault="009C1317" w:rsidP="009C1317">
    <w:pPr>
      <w:pStyle w:val="Footer"/>
      <w:rPr>
        <w:rFonts w:ascii="Calibri" w:hAnsi="Calibri"/>
        <w:sz w:val="20"/>
        <w:szCs w:val="20"/>
      </w:rPr>
    </w:pPr>
    <w:r w:rsidRPr="009C1317">
      <w:rPr>
        <w:rFonts w:ascii="Calibri" w:hAnsi="Calibri"/>
        <w:sz w:val="20"/>
        <w:szCs w:val="20"/>
      </w:rPr>
      <w:t xml:space="preserve">Page | </w:t>
    </w:r>
    <w:r w:rsidRPr="009C1317">
      <w:rPr>
        <w:rFonts w:ascii="Calibri" w:hAnsi="Calibri"/>
        <w:sz w:val="20"/>
        <w:szCs w:val="20"/>
      </w:rPr>
      <w:fldChar w:fldCharType="begin"/>
    </w:r>
    <w:r w:rsidRPr="009C1317">
      <w:rPr>
        <w:rFonts w:ascii="Calibri" w:hAnsi="Calibri"/>
        <w:sz w:val="20"/>
        <w:szCs w:val="20"/>
      </w:rPr>
      <w:instrText xml:space="preserve"> PAGE   \* MERGEFORMAT </w:instrText>
    </w:r>
    <w:r w:rsidRPr="009C1317">
      <w:rPr>
        <w:rFonts w:ascii="Calibri" w:hAnsi="Calibri"/>
        <w:sz w:val="20"/>
        <w:szCs w:val="20"/>
      </w:rPr>
      <w:fldChar w:fldCharType="separate"/>
    </w:r>
    <w:r w:rsidR="00141BAE">
      <w:rPr>
        <w:rFonts w:ascii="Calibri" w:hAnsi="Calibri"/>
        <w:noProof/>
        <w:sz w:val="20"/>
        <w:szCs w:val="20"/>
      </w:rPr>
      <w:t>2</w:t>
    </w:r>
    <w:r w:rsidRPr="009C1317">
      <w:rPr>
        <w:rFonts w:ascii="Calibri" w:hAnsi="Calibri"/>
        <w:sz w:val="20"/>
        <w:szCs w:val="20"/>
      </w:rPr>
      <w:fldChar w:fldCharType="end"/>
    </w:r>
    <w:r w:rsidRPr="009C1317">
      <w:rPr>
        <w:rFonts w:ascii="Calibri" w:hAnsi="Calibri"/>
        <w:sz w:val="20"/>
        <w:szCs w:val="20"/>
      </w:rPr>
      <w:t xml:space="preserve"> </w:t>
    </w:r>
  </w:p>
  <w:p w14:paraId="5F0A6292" w14:textId="77777777" w:rsidR="00603C91" w:rsidRDefault="00603C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CB021" w14:textId="77777777" w:rsidR="00761C27" w:rsidRPr="00D04817" w:rsidRDefault="00761C27">
    <w:pPr>
      <w:pStyle w:val="Footer"/>
      <w:jc w:val="right"/>
      <w:rPr>
        <w:rFonts w:ascii="Calibri" w:hAnsi="Calibri"/>
        <w:sz w:val="20"/>
        <w:szCs w:val="20"/>
      </w:rPr>
    </w:pPr>
    <w:r w:rsidRPr="00D04817">
      <w:rPr>
        <w:rFonts w:ascii="Calibri" w:hAnsi="Calibri"/>
        <w:sz w:val="20"/>
        <w:szCs w:val="20"/>
      </w:rPr>
      <w:t xml:space="preserve">Page | </w:t>
    </w:r>
    <w:r w:rsidRPr="00D04817">
      <w:rPr>
        <w:rFonts w:ascii="Calibri" w:hAnsi="Calibri"/>
        <w:sz w:val="20"/>
        <w:szCs w:val="20"/>
      </w:rPr>
      <w:fldChar w:fldCharType="begin"/>
    </w:r>
    <w:r w:rsidRPr="00D04817">
      <w:rPr>
        <w:rFonts w:ascii="Calibri" w:hAnsi="Calibri"/>
        <w:sz w:val="20"/>
        <w:szCs w:val="20"/>
      </w:rPr>
      <w:instrText xml:space="preserve"> PAGE   \* MERGEFORMAT </w:instrText>
    </w:r>
    <w:r w:rsidRPr="00D04817">
      <w:rPr>
        <w:rFonts w:ascii="Calibri" w:hAnsi="Calibri"/>
        <w:sz w:val="20"/>
        <w:szCs w:val="20"/>
      </w:rPr>
      <w:fldChar w:fldCharType="separate"/>
    </w:r>
    <w:r w:rsidR="00141BAE">
      <w:rPr>
        <w:rFonts w:ascii="Calibri" w:hAnsi="Calibri"/>
        <w:noProof/>
        <w:sz w:val="20"/>
        <w:szCs w:val="20"/>
      </w:rPr>
      <w:t>5</w:t>
    </w:r>
    <w:r w:rsidRPr="00D04817">
      <w:rPr>
        <w:rFonts w:ascii="Calibri" w:hAnsi="Calibri"/>
        <w:sz w:val="20"/>
        <w:szCs w:val="20"/>
      </w:rPr>
      <w:fldChar w:fldCharType="end"/>
    </w:r>
    <w:r w:rsidRPr="00D04817">
      <w:rPr>
        <w:rFonts w:ascii="Calibri" w:hAnsi="Calibri"/>
        <w:sz w:val="20"/>
        <w:szCs w:val="20"/>
      </w:rPr>
      <w:t xml:space="preserve"> </w:t>
    </w:r>
  </w:p>
  <w:p w14:paraId="4CED9ED4" w14:textId="77777777" w:rsidR="00761C27" w:rsidRDefault="00761C2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C242C" w14:textId="77777777" w:rsidR="00603C91" w:rsidRPr="009C1317" w:rsidRDefault="00603C91">
    <w:pPr>
      <w:pStyle w:val="Footer"/>
      <w:jc w:val="right"/>
      <w:rPr>
        <w:rFonts w:ascii="Calibri" w:hAnsi="Calibri"/>
        <w:sz w:val="20"/>
        <w:szCs w:val="20"/>
      </w:rPr>
    </w:pPr>
    <w:r w:rsidRPr="009C1317">
      <w:rPr>
        <w:rFonts w:ascii="Calibri" w:hAnsi="Calibri"/>
        <w:sz w:val="20"/>
        <w:szCs w:val="20"/>
      </w:rPr>
      <w:t xml:space="preserve">Page | </w:t>
    </w:r>
    <w:r w:rsidRPr="009C1317">
      <w:rPr>
        <w:rFonts w:ascii="Calibri" w:hAnsi="Calibri"/>
        <w:sz w:val="20"/>
        <w:szCs w:val="20"/>
      </w:rPr>
      <w:fldChar w:fldCharType="begin"/>
    </w:r>
    <w:r w:rsidRPr="009C1317">
      <w:rPr>
        <w:rFonts w:ascii="Calibri" w:hAnsi="Calibri"/>
        <w:sz w:val="20"/>
        <w:szCs w:val="20"/>
      </w:rPr>
      <w:instrText xml:space="preserve"> PAGE   \* MERGEFORMAT </w:instrText>
    </w:r>
    <w:r w:rsidRPr="009C1317">
      <w:rPr>
        <w:rFonts w:ascii="Calibri" w:hAnsi="Calibri"/>
        <w:sz w:val="20"/>
        <w:szCs w:val="20"/>
      </w:rPr>
      <w:fldChar w:fldCharType="separate"/>
    </w:r>
    <w:r w:rsidR="00141BAE">
      <w:rPr>
        <w:rFonts w:ascii="Calibri" w:hAnsi="Calibri"/>
        <w:noProof/>
        <w:sz w:val="20"/>
        <w:szCs w:val="20"/>
      </w:rPr>
      <w:t>1</w:t>
    </w:r>
    <w:r w:rsidRPr="009C1317">
      <w:rPr>
        <w:rFonts w:ascii="Calibri" w:hAnsi="Calibri"/>
        <w:sz w:val="20"/>
        <w:szCs w:val="20"/>
      </w:rPr>
      <w:fldChar w:fldCharType="end"/>
    </w:r>
    <w:r w:rsidRPr="009C1317">
      <w:rPr>
        <w:rFonts w:ascii="Calibri" w:hAnsi="Calibri"/>
        <w:sz w:val="20"/>
        <w:szCs w:val="20"/>
      </w:rPr>
      <w:t xml:space="preserve"> </w:t>
    </w:r>
  </w:p>
  <w:p w14:paraId="6BB4988E" w14:textId="77777777" w:rsidR="00603C91" w:rsidRDefault="00603C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42974" w14:textId="77777777" w:rsidR="005B75CE" w:rsidRDefault="005B75CE" w:rsidP="00B03D0A">
      <w:r>
        <w:separator/>
      </w:r>
    </w:p>
  </w:footnote>
  <w:footnote w:type="continuationSeparator" w:id="0">
    <w:p w14:paraId="27871D57" w14:textId="77777777" w:rsidR="005B75CE" w:rsidRDefault="005B75CE" w:rsidP="00B03D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BE79DB" w14:textId="77777777" w:rsidR="00603C91" w:rsidRPr="009C1317" w:rsidRDefault="00BF5E6B">
    <w:pPr>
      <w:pStyle w:val="Header"/>
      <w:rPr>
        <w:rFonts w:ascii="Calibri" w:hAnsi="Calibri"/>
        <w:b/>
        <w:i/>
        <w:sz w:val="20"/>
        <w:szCs w:val="20"/>
      </w:rPr>
    </w:pPr>
    <w:proofErr w:type="spellStart"/>
    <w:r>
      <w:rPr>
        <w:rFonts w:ascii="Calibri" w:hAnsi="Calibri"/>
        <w:b/>
        <w:i/>
        <w:sz w:val="20"/>
        <w:szCs w:val="20"/>
      </w:rPr>
      <w:t>Firstauthor</w:t>
    </w:r>
    <w:proofErr w:type="spellEnd"/>
    <w:r w:rsidR="009C1317" w:rsidRPr="009C1317">
      <w:rPr>
        <w:rFonts w:ascii="Calibri" w:hAnsi="Calibri"/>
        <w:b/>
        <w:i/>
        <w:sz w:val="20"/>
        <w:szCs w:val="20"/>
      </w:rPr>
      <w:t>,</w:t>
    </w:r>
    <w:r>
      <w:rPr>
        <w:rFonts w:ascii="Calibri" w:hAnsi="Calibri"/>
        <w:b/>
        <w:i/>
        <w:sz w:val="20"/>
        <w:szCs w:val="20"/>
      </w:rPr>
      <w:t xml:space="preserve"> </w:t>
    </w:r>
    <w:proofErr w:type="spellStart"/>
    <w:r>
      <w:rPr>
        <w:rFonts w:ascii="Calibri" w:hAnsi="Calibri"/>
        <w:b/>
        <w:i/>
        <w:sz w:val="20"/>
        <w:szCs w:val="20"/>
      </w:rPr>
      <w:t>Secondauthor</w:t>
    </w:r>
    <w:proofErr w:type="spellEnd"/>
    <w:r w:rsidR="009C1317" w:rsidRPr="009C1317">
      <w:rPr>
        <w:rFonts w:ascii="Calibri" w:hAnsi="Calibri"/>
        <w:b/>
        <w:i/>
        <w:sz w:val="20"/>
        <w:szCs w:val="20"/>
      </w:rPr>
      <w:t xml:space="preserve"> &amp;</w:t>
    </w:r>
    <w:r>
      <w:rPr>
        <w:rFonts w:ascii="Calibri" w:hAnsi="Calibri"/>
        <w:b/>
        <w:i/>
        <w:sz w:val="20"/>
        <w:szCs w:val="20"/>
      </w:rPr>
      <w:t xml:space="preserve"> </w:t>
    </w:r>
    <w:proofErr w:type="spellStart"/>
    <w:r>
      <w:rPr>
        <w:rFonts w:ascii="Calibri" w:hAnsi="Calibri"/>
        <w:b/>
        <w:i/>
        <w:sz w:val="20"/>
        <w:szCs w:val="20"/>
      </w:rPr>
      <w:t>Thirdauthor</w:t>
    </w:r>
    <w:proofErr w:type="spellEnd"/>
    <w:r w:rsidR="009C1317" w:rsidRPr="009C1317">
      <w:rPr>
        <w:rFonts w:ascii="Calibri" w:hAnsi="Calibri"/>
        <w:b/>
        <w:i/>
        <w:sz w:val="20"/>
        <w:szCs w:val="20"/>
      </w:rPr>
      <w:t>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BEB02" w14:textId="77777777" w:rsidR="009C1317" w:rsidRPr="009C1317" w:rsidRDefault="00BF5E6B" w:rsidP="009C1317">
    <w:pPr>
      <w:jc w:val="right"/>
      <w:rPr>
        <w:rFonts w:ascii="Calibri" w:hAnsi="Calibri"/>
        <w:b/>
        <w:i/>
        <w:sz w:val="20"/>
        <w:szCs w:val="20"/>
      </w:rPr>
    </w:pPr>
    <w:r>
      <w:rPr>
        <w:rFonts w:ascii="Calibri" w:hAnsi="Calibri"/>
        <w:b/>
        <w:i/>
        <w:sz w:val="20"/>
        <w:szCs w:val="20"/>
      </w:rPr>
      <w:t>Title of the paper title of the paper title of the paper title of the paper</w:t>
    </w:r>
  </w:p>
  <w:p w14:paraId="3A136CB1" w14:textId="77777777" w:rsidR="00603C91" w:rsidRDefault="00603C91">
    <w:pPr>
      <w:pStyle w:val="Header"/>
    </w:pPr>
  </w:p>
  <w:p w14:paraId="163D8849" w14:textId="77777777" w:rsidR="00761C27" w:rsidRDefault="00761C2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276A4" w14:textId="443F5A62" w:rsidR="00BF5E6B" w:rsidRPr="00BF5E6B" w:rsidRDefault="00BF5E6B" w:rsidP="0044230A">
    <w:pPr>
      <w:pStyle w:val="Footer"/>
      <w:ind w:left="720"/>
      <w:jc w:val="right"/>
      <w:rPr>
        <w:rFonts w:ascii="Calibri" w:hAnsi="Calibri"/>
        <w:b/>
        <w:i/>
        <w:sz w:val="20"/>
        <w:szCs w:val="20"/>
      </w:rPr>
    </w:pPr>
    <w:r w:rsidRPr="00BF5E6B">
      <w:rPr>
        <w:rFonts w:ascii="Calibri" w:hAnsi="Calibri"/>
        <w:b/>
        <w:i/>
        <w:sz w:val="20"/>
        <w:szCs w:val="20"/>
      </w:rPr>
      <w:t>ICOLIS 20</w:t>
    </w:r>
    <w:r w:rsidR="00134BD8">
      <w:rPr>
        <w:rFonts w:ascii="Calibri" w:hAnsi="Calibri"/>
        <w:b/>
        <w:i/>
        <w:sz w:val="20"/>
        <w:szCs w:val="20"/>
      </w:rPr>
      <w:t>23</w:t>
    </w:r>
    <w:r w:rsidRPr="00BF5E6B">
      <w:rPr>
        <w:rFonts w:ascii="Calibri" w:hAnsi="Calibri"/>
        <w:b/>
        <w:i/>
        <w:sz w:val="20"/>
        <w:szCs w:val="20"/>
      </w:rPr>
      <w:t xml:space="preserve">, </w:t>
    </w:r>
    <w:r w:rsidR="00134BD8">
      <w:rPr>
        <w:rFonts w:ascii="Calibri" w:hAnsi="Calibri"/>
        <w:b/>
        <w:i/>
        <w:sz w:val="20"/>
        <w:szCs w:val="20"/>
      </w:rPr>
      <w:t>Putrajaya</w:t>
    </w:r>
    <w:r w:rsidRPr="00BF5E6B">
      <w:rPr>
        <w:rFonts w:ascii="Calibri" w:hAnsi="Calibri"/>
        <w:b/>
        <w:i/>
        <w:sz w:val="20"/>
        <w:szCs w:val="20"/>
      </w:rPr>
      <w:t xml:space="preserve">: </w:t>
    </w:r>
    <w:r w:rsidR="00134BD8">
      <w:rPr>
        <w:rFonts w:ascii="Calibri" w:hAnsi="Calibri"/>
        <w:b/>
        <w:i/>
        <w:sz w:val="20"/>
        <w:szCs w:val="20"/>
      </w:rPr>
      <w:t>D</w:t>
    </w:r>
    <w:r w:rsidR="00981440">
      <w:rPr>
        <w:rFonts w:ascii="Calibri" w:hAnsi="Calibri"/>
        <w:b/>
        <w:i/>
        <w:sz w:val="20"/>
        <w:szCs w:val="20"/>
      </w:rPr>
      <w:t>LIS</w:t>
    </w:r>
    <w:r w:rsidRPr="00BF5E6B">
      <w:rPr>
        <w:rFonts w:ascii="Calibri" w:hAnsi="Calibri"/>
        <w:b/>
        <w:i/>
        <w:sz w:val="20"/>
        <w:szCs w:val="20"/>
      </w:rPr>
      <w:t>, F</w:t>
    </w:r>
    <w:r w:rsidR="00134BD8">
      <w:rPr>
        <w:rFonts w:ascii="Calibri" w:hAnsi="Calibri"/>
        <w:b/>
        <w:i/>
        <w:sz w:val="20"/>
        <w:szCs w:val="20"/>
      </w:rPr>
      <w:t>ASS</w:t>
    </w:r>
    <w:r w:rsidRPr="00BF5E6B">
      <w:rPr>
        <w:rFonts w:ascii="Calibri" w:hAnsi="Calibri"/>
        <w:b/>
        <w:i/>
        <w:sz w:val="20"/>
        <w:szCs w:val="20"/>
      </w:rPr>
      <w:t xml:space="preserve">, </w:t>
    </w:r>
    <w:r>
      <w:rPr>
        <w:rFonts w:ascii="Calibri" w:hAnsi="Calibri"/>
        <w:b/>
        <w:i/>
        <w:sz w:val="20"/>
        <w:szCs w:val="20"/>
      </w:rPr>
      <w:t>20</w:t>
    </w:r>
    <w:r w:rsidR="00134BD8">
      <w:rPr>
        <w:rFonts w:ascii="Calibri" w:hAnsi="Calibri"/>
        <w:b/>
        <w:i/>
        <w:sz w:val="20"/>
        <w:szCs w:val="20"/>
      </w:rPr>
      <w:t>2</w:t>
    </w:r>
    <w:r w:rsidR="0044230A">
      <w:rPr>
        <w:rFonts w:ascii="Calibri" w:hAnsi="Calibri"/>
        <w:b/>
        <w:i/>
        <w:sz w:val="20"/>
        <w:szCs w:val="20"/>
      </w:rPr>
      <w:t>3</w:t>
    </w:r>
  </w:p>
  <w:p w14:paraId="54EE4845" w14:textId="77777777" w:rsidR="00BF5E6B" w:rsidRPr="00E03F0B" w:rsidRDefault="00BF5E6B" w:rsidP="00BF5E6B">
    <w:pPr>
      <w:pStyle w:val="Header"/>
      <w:rPr>
        <w:sz w:val="18"/>
        <w:szCs w:val="18"/>
      </w:rPr>
    </w:pPr>
  </w:p>
  <w:p w14:paraId="54575EF9" w14:textId="77777777" w:rsidR="00603C91" w:rsidRDefault="00603C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42E831C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40A02"/>
    <w:multiLevelType w:val="hybridMultilevel"/>
    <w:tmpl w:val="260031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D3230"/>
    <w:multiLevelType w:val="hybridMultilevel"/>
    <w:tmpl w:val="46AE04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435A5"/>
    <w:multiLevelType w:val="hybridMultilevel"/>
    <w:tmpl w:val="5024CBA0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CA661E4"/>
    <w:multiLevelType w:val="hybridMultilevel"/>
    <w:tmpl w:val="05828DB8"/>
    <w:lvl w:ilvl="0" w:tplc="04090001">
      <w:start w:val="1"/>
      <w:numFmt w:val="bullet"/>
      <w:lvlText w:val="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80"/>
        </w:tabs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00"/>
        </w:tabs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20"/>
        </w:tabs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40"/>
        </w:tabs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60"/>
        </w:tabs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80"/>
        </w:tabs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00"/>
        </w:tabs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20"/>
        </w:tabs>
        <w:ind w:left="6720" w:hanging="360"/>
      </w:pPr>
      <w:rPr>
        <w:rFonts w:ascii="Wingdings" w:hAnsi="Wingdings" w:hint="default"/>
      </w:rPr>
    </w:lvl>
  </w:abstractNum>
  <w:abstractNum w:abstractNumId="5" w15:restartNumberingAfterBreak="0">
    <w:nsid w:val="0DCC03B0"/>
    <w:multiLevelType w:val="hybridMultilevel"/>
    <w:tmpl w:val="0EE86156"/>
    <w:lvl w:ilvl="0" w:tplc="4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816ACE"/>
    <w:multiLevelType w:val="hybridMultilevel"/>
    <w:tmpl w:val="165AFF6A"/>
    <w:lvl w:ilvl="0" w:tplc="4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971127"/>
    <w:multiLevelType w:val="hybridMultilevel"/>
    <w:tmpl w:val="1CCC1922"/>
    <w:lvl w:ilvl="0" w:tplc="4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22083D"/>
    <w:multiLevelType w:val="hybridMultilevel"/>
    <w:tmpl w:val="86C233C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7755D7"/>
    <w:multiLevelType w:val="hybridMultilevel"/>
    <w:tmpl w:val="B844B43E"/>
    <w:lvl w:ilvl="0" w:tplc="4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617333"/>
    <w:multiLevelType w:val="hybridMultilevel"/>
    <w:tmpl w:val="889A07A4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1" w15:restartNumberingAfterBreak="0">
    <w:nsid w:val="1C6F0366"/>
    <w:multiLevelType w:val="hybridMultilevel"/>
    <w:tmpl w:val="1B0AB11E"/>
    <w:lvl w:ilvl="0" w:tplc="4D48451A">
      <w:start w:val="2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CB4353"/>
    <w:multiLevelType w:val="hybridMultilevel"/>
    <w:tmpl w:val="F5CAFE2E"/>
    <w:lvl w:ilvl="0" w:tplc="4D48451A">
      <w:start w:val="2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F57701"/>
    <w:multiLevelType w:val="hybridMultilevel"/>
    <w:tmpl w:val="8328357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030853"/>
    <w:multiLevelType w:val="hybridMultilevel"/>
    <w:tmpl w:val="0EE86156"/>
    <w:lvl w:ilvl="0" w:tplc="4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6C4139"/>
    <w:multiLevelType w:val="hybridMultilevel"/>
    <w:tmpl w:val="1DAA6E38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16" w15:restartNumberingAfterBreak="0">
    <w:nsid w:val="1EED24FD"/>
    <w:multiLevelType w:val="hybridMultilevel"/>
    <w:tmpl w:val="6096D1D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632C95"/>
    <w:multiLevelType w:val="hybridMultilevel"/>
    <w:tmpl w:val="149CE3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D658F2"/>
    <w:multiLevelType w:val="hybridMultilevel"/>
    <w:tmpl w:val="D1FC4C6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3D55B0C"/>
    <w:multiLevelType w:val="hybridMultilevel"/>
    <w:tmpl w:val="978EC430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0" w15:restartNumberingAfterBreak="0">
    <w:nsid w:val="25A7222A"/>
    <w:multiLevelType w:val="hybridMultilevel"/>
    <w:tmpl w:val="165AFF6A"/>
    <w:lvl w:ilvl="0" w:tplc="4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D3E5CB5"/>
    <w:multiLevelType w:val="multilevel"/>
    <w:tmpl w:val="9F4A6BDA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2" w15:restartNumberingAfterBreak="0">
    <w:nsid w:val="304B7439"/>
    <w:multiLevelType w:val="hybridMultilevel"/>
    <w:tmpl w:val="DA2689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D34AD5"/>
    <w:multiLevelType w:val="hybridMultilevel"/>
    <w:tmpl w:val="4DAC5106"/>
    <w:lvl w:ilvl="0" w:tplc="9496EC5C">
      <w:start w:val="1"/>
      <w:numFmt w:val="lowerLetter"/>
      <w:lvlText w:val="(%1)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24" w15:restartNumberingAfterBreak="0">
    <w:nsid w:val="3BD651DE"/>
    <w:multiLevelType w:val="hybridMultilevel"/>
    <w:tmpl w:val="F1EA40E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C117050"/>
    <w:multiLevelType w:val="hybridMultilevel"/>
    <w:tmpl w:val="E29E89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2B2A1F"/>
    <w:multiLevelType w:val="hybridMultilevel"/>
    <w:tmpl w:val="43FEB4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F32C4D"/>
    <w:multiLevelType w:val="multilevel"/>
    <w:tmpl w:val="8432D196"/>
    <w:lvl w:ilvl="0">
      <w:start w:val="4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 w15:restartNumberingAfterBreak="0">
    <w:nsid w:val="57F17BA7"/>
    <w:multiLevelType w:val="hybridMultilevel"/>
    <w:tmpl w:val="C44C38CA"/>
    <w:lvl w:ilvl="0" w:tplc="04090001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29" w15:restartNumberingAfterBreak="0">
    <w:nsid w:val="5B993E8A"/>
    <w:multiLevelType w:val="hybridMultilevel"/>
    <w:tmpl w:val="AC12A0AA"/>
    <w:lvl w:ilvl="0" w:tplc="4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4A05A6"/>
    <w:multiLevelType w:val="hybridMultilevel"/>
    <w:tmpl w:val="D01E8A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0943DE"/>
    <w:multiLevelType w:val="hybridMultilevel"/>
    <w:tmpl w:val="2DDE1FFA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32" w15:restartNumberingAfterBreak="0">
    <w:nsid w:val="66BE5B7C"/>
    <w:multiLevelType w:val="hybridMultilevel"/>
    <w:tmpl w:val="2482EA84"/>
    <w:lvl w:ilvl="0" w:tplc="43BCF524">
      <w:start w:val="1"/>
      <w:numFmt w:val="lowerLetter"/>
      <w:lvlText w:val="%1)"/>
      <w:lvlJc w:val="left"/>
      <w:pPr>
        <w:ind w:left="720" w:hanging="360"/>
      </w:pPr>
      <w:rPr>
        <w:rFonts w:ascii="Calibri" w:hAnsi="Calibri"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A75119"/>
    <w:multiLevelType w:val="hybridMultilevel"/>
    <w:tmpl w:val="3C8E7D4E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34" w15:restartNumberingAfterBreak="0">
    <w:nsid w:val="6C64070D"/>
    <w:multiLevelType w:val="hybridMultilevel"/>
    <w:tmpl w:val="44E2FE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D86B93"/>
    <w:multiLevelType w:val="hybridMultilevel"/>
    <w:tmpl w:val="28BE56DC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36" w15:restartNumberingAfterBreak="0">
    <w:nsid w:val="71B33D65"/>
    <w:multiLevelType w:val="hybridMultilevel"/>
    <w:tmpl w:val="3ACACB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AA00A3"/>
    <w:multiLevelType w:val="hybridMultilevel"/>
    <w:tmpl w:val="6A8E4A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2085040">
    <w:abstractNumId w:val="23"/>
  </w:num>
  <w:num w:numId="2" w16cid:durableId="739986259">
    <w:abstractNumId w:val="2"/>
  </w:num>
  <w:num w:numId="3" w16cid:durableId="1642878418">
    <w:abstractNumId w:val="36"/>
  </w:num>
  <w:num w:numId="4" w16cid:durableId="401564569">
    <w:abstractNumId w:val="16"/>
  </w:num>
  <w:num w:numId="5" w16cid:durableId="509486353">
    <w:abstractNumId w:val="17"/>
  </w:num>
  <w:num w:numId="6" w16cid:durableId="636687983">
    <w:abstractNumId w:val="22"/>
  </w:num>
  <w:num w:numId="7" w16cid:durableId="1637636063">
    <w:abstractNumId w:val="26"/>
  </w:num>
  <w:num w:numId="8" w16cid:durableId="1307126315">
    <w:abstractNumId w:val="18"/>
  </w:num>
  <w:num w:numId="9" w16cid:durableId="2127307260">
    <w:abstractNumId w:val="24"/>
  </w:num>
  <w:num w:numId="10" w16cid:durableId="2015447407">
    <w:abstractNumId w:val="34"/>
  </w:num>
  <w:num w:numId="11" w16cid:durableId="1953710902">
    <w:abstractNumId w:val="28"/>
  </w:num>
  <w:num w:numId="12" w16cid:durableId="1013144139">
    <w:abstractNumId w:val="21"/>
  </w:num>
  <w:num w:numId="13" w16cid:durableId="798499905">
    <w:abstractNumId w:val="27"/>
  </w:num>
  <w:num w:numId="14" w16cid:durableId="2109815515">
    <w:abstractNumId w:val="25"/>
  </w:num>
  <w:num w:numId="15" w16cid:durableId="313149496">
    <w:abstractNumId w:val="33"/>
  </w:num>
  <w:num w:numId="16" w16cid:durableId="1619605545">
    <w:abstractNumId w:val="1"/>
  </w:num>
  <w:num w:numId="17" w16cid:durableId="1111894569">
    <w:abstractNumId w:val="19"/>
  </w:num>
  <w:num w:numId="18" w16cid:durableId="780534386">
    <w:abstractNumId w:val="10"/>
  </w:num>
  <w:num w:numId="19" w16cid:durableId="2115862296">
    <w:abstractNumId w:val="30"/>
  </w:num>
  <w:num w:numId="20" w16cid:durableId="421031548">
    <w:abstractNumId w:val="15"/>
  </w:num>
  <w:num w:numId="21" w16cid:durableId="1599173499">
    <w:abstractNumId w:val="31"/>
  </w:num>
  <w:num w:numId="22" w16cid:durableId="81413588">
    <w:abstractNumId w:val="3"/>
  </w:num>
  <w:num w:numId="23" w16cid:durableId="385178825">
    <w:abstractNumId w:val="35"/>
  </w:num>
  <w:num w:numId="24" w16cid:durableId="1610703887">
    <w:abstractNumId w:val="20"/>
  </w:num>
  <w:num w:numId="25" w16cid:durableId="1908110891">
    <w:abstractNumId w:val="4"/>
  </w:num>
  <w:num w:numId="26" w16cid:durableId="533348952">
    <w:abstractNumId w:val="7"/>
  </w:num>
  <w:num w:numId="27" w16cid:durableId="1729455703">
    <w:abstractNumId w:val="14"/>
  </w:num>
  <w:num w:numId="28" w16cid:durableId="1602450019">
    <w:abstractNumId w:val="12"/>
  </w:num>
  <w:num w:numId="29" w16cid:durableId="248584968">
    <w:abstractNumId w:val="32"/>
  </w:num>
  <w:num w:numId="30" w16cid:durableId="795830138">
    <w:abstractNumId w:val="11"/>
  </w:num>
  <w:num w:numId="31" w16cid:durableId="287511333">
    <w:abstractNumId w:val="8"/>
  </w:num>
  <w:num w:numId="32" w16cid:durableId="367295538">
    <w:abstractNumId w:val="6"/>
  </w:num>
  <w:num w:numId="33" w16cid:durableId="1518080128">
    <w:abstractNumId w:val="13"/>
  </w:num>
  <w:num w:numId="34" w16cid:durableId="751706606">
    <w:abstractNumId w:val="9"/>
  </w:num>
  <w:num w:numId="35" w16cid:durableId="1325276245">
    <w:abstractNumId w:val="5"/>
  </w:num>
  <w:num w:numId="36" w16cid:durableId="527763169">
    <w:abstractNumId w:val="29"/>
  </w:num>
  <w:num w:numId="37" w16cid:durableId="460225336">
    <w:abstractNumId w:val="37"/>
  </w:num>
  <w:num w:numId="38" w16cid:durableId="1901674115">
    <w:abstractNumId w:val="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sjC2MDO2NDa2MLRQ0lEKTi0uzszPAykwrAUA53vF/CwAAAA="/>
  </w:docVars>
  <w:rsids>
    <w:rsidRoot w:val="005137DE"/>
    <w:rsid w:val="00020C4A"/>
    <w:rsid w:val="00023FBB"/>
    <w:rsid w:val="000304DA"/>
    <w:rsid w:val="000459B8"/>
    <w:rsid w:val="00046517"/>
    <w:rsid w:val="000554F9"/>
    <w:rsid w:val="00065EA2"/>
    <w:rsid w:val="0007167C"/>
    <w:rsid w:val="000831FF"/>
    <w:rsid w:val="00084ABC"/>
    <w:rsid w:val="0009094E"/>
    <w:rsid w:val="000A6A05"/>
    <w:rsid w:val="000A7A99"/>
    <w:rsid w:val="000C6DB3"/>
    <w:rsid w:val="000D22BD"/>
    <w:rsid w:val="000F2BAE"/>
    <w:rsid w:val="0010072F"/>
    <w:rsid w:val="00105EBC"/>
    <w:rsid w:val="00113785"/>
    <w:rsid w:val="00115C5B"/>
    <w:rsid w:val="00127DBA"/>
    <w:rsid w:val="00134BD8"/>
    <w:rsid w:val="00136D94"/>
    <w:rsid w:val="00141BAE"/>
    <w:rsid w:val="001429AB"/>
    <w:rsid w:val="00155963"/>
    <w:rsid w:val="00155ACE"/>
    <w:rsid w:val="001640E8"/>
    <w:rsid w:val="00166FCA"/>
    <w:rsid w:val="00176E2C"/>
    <w:rsid w:val="00181E76"/>
    <w:rsid w:val="00184045"/>
    <w:rsid w:val="001A0116"/>
    <w:rsid w:val="001A4A03"/>
    <w:rsid w:val="001B0BBC"/>
    <w:rsid w:val="001C434D"/>
    <w:rsid w:val="001C5C20"/>
    <w:rsid w:val="001C62A6"/>
    <w:rsid w:val="001D086A"/>
    <w:rsid w:val="001D54C0"/>
    <w:rsid w:val="001F3ABF"/>
    <w:rsid w:val="00203783"/>
    <w:rsid w:val="002055DF"/>
    <w:rsid w:val="00210A74"/>
    <w:rsid w:val="002115E6"/>
    <w:rsid w:val="002217EB"/>
    <w:rsid w:val="002430FC"/>
    <w:rsid w:val="00243CA2"/>
    <w:rsid w:val="002467B6"/>
    <w:rsid w:val="0025350B"/>
    <w:rsid w:val="00256BF2"/>
    <w:rsid w:val="0026050A"/>
    <w:rsid w:val="00267693"/>
    <w:rsid w:val="0028331D"/>
    <w:rsid w:val="002902D3"/>
    <w:rsid w:val="002A513B"/>
    <w:rsid w:val="002B1400"/>
    <w:rsid w:val="002C17C5"/>
    <w:rsid w:val="002C6146"/>
    <w:rsid w:val="002D4515"/>
    <w:rsid w:val="002E036B"/>
    <w:rsid w:val="002E090F"/>
    <w:rsid w:val="002E43EF"/>
    <w:rsid w:val="002F7031"/>
    <w:rsid w:val="00300797"/>
    <w:rsid w:val="00300FCA"/>
    <w:rsid w:val="00304FA1"/>
    <w:rsid w:val="00312224"/>
    <w:rsid w:val="0031311B"/>
    <w:rsid w:val="00314A28"/>
    <w:rsid w:val="003172B1"/>
    <w:rsid w:val="00320054"/>
    <w:rsid w:val="0032007F"/>
    <w:rsid w:val="00325C6F"/>
    <w:rsid w:val="00350AD5"/>
    <w:rsid w:val="003568C7"/>
    <w:rsid w:val="0038669C"/>
    <w:rsid w:val="003871CC"/>
    <w:rsid w:val="00393012"/>
    <w:rsid w:val="003950EC"/>
    <w:rsid w:val="003A0EC6"/>
    <w:rsid w:val="003A7E85"/>
    <w:rsid w:val="003B207C"/>
    <w:rsid w:val="003B5816"/>
    <w:rsid w:val="003C06C2"/>
    <w:rsid w:val="003C1100"/>
    <w:rsid w:val="003D30E4"/>
    <w:rsid w:val="003D3F32"/>
    <w:rsid w:val="003D44E4"/>
    <w:rsid w:val="003D6767"/>
    <w:rsid w:val="003D7934"/>
    <w:rsid w:val="003E1D51"/>
    <w:rsid w:val="003F7828"/>
    <w:rsid w:val="0040181F"/>
    <w:rsid w:val="00401B27"/>
    <w:rsid w:val="004021DB"/>
    <w:rsid w:val="0040536E"/>
    <w:rsid w:val="004123EA"/>
    <w:rsid w:val="0042205D"/>
    <w:rsid w:val="00422F5F"/>
    <w:rsid w:val="004275ED"/>
    <w:rsid w:val="004368AC"/>
    <w:rsid w:val="0044230A"/>
    <w:rsid w:val="004458FF"/>
    <w:rsid w:val="00445B02"/>
    <w:rsid w:val="00465874"/>
    <w:rsid w:val="004749A4"/>
    <w:rsid w:val="00481E46"/>
    <w:rsid w:val="00494950"/>
    <w:rsid w:val="004A19FC"/>
    <w:rsid w:val="004A4EC6"/>
    <w:rsid w:val="004A5E09"/>
    <w:rsid w:val="004B0CF0"/>
    <w:rsid w:val="004C6E2E"/>
    <w:rsid w:val="004D1F1E"/>
    <w:rsid w:val="004D78E4"/>
    <w:rsid w:val="004E3B79"/>
    <w:rsid w:val="004E6445"/>
    <w:rsid w:val="004F5363"/>
    <w:rsid w:val="005137DE"/>
    <w:rsid w:val="00513EF2"/>
    <w:rsid w:val="005260B9"/>
    <w:rsid w:val="00547F20"/>
    <w:rsid w:val="00573205"/>
    <w:rsid w:val="00576B05"/>
    <w:rsid w:val="00587BF6"/>
    <w:rsid w:val="0059288A"/>
    <w:rsid w:val="00593D1C"/>
    <w:rsid w:val="00595170"/>
    <w:rsid w:val="00595C35"/>
    <w:rsid w:val="00597223"/>
    <w:rsid w:val="005A3AAC"/>
    <w:rsid w:val="005A5EDF"/>
    <w:rsid w:val="005A6C69"/>
    <w:rsid w:val="005B054B"/>
    <w:rsid w:val="005B2774"/>
    <w:rsid w:val="005B2B67"/>
    <w:rsid w:val="005B75CE"/>
    <w:rsid w:val="005D0890"/>
    <w:rsid w:val="005D32CB"/>
    <w:rsid w:val="005D4FE1"/>
    <w:rsid w:val="005E4C3B"/>
    <w:rsid w:val="00603C91"/>
    <w:rsid w:val="00622BC0"/>
    <w:rsid w:val="00634FCC"/>
    <w:rsid w:val="00637C79"/>
    <w:rsid w:val="006423A3"/>
    <w:rsid w:val="00660C89"/>
    <w:rsid w:val="006728CE"/>
    <w:rsid w:val="006753D5"/>
    <w:rsid w:val="00677FF5"/>
    <w:rsid w:val="006802C3"/>
    <w:rsid w:val="006836BA"/>
    <w:rsid w:val="00683B03"/>
    <w:rsid w:val="006A1DD1"/>
    <w:rsid w:val="006C2C66"/>
    <w:rsid w:val="006C2E66"/>
    <w:rsid w:val="006C5FB2"/>
    <w:rsid w:val="006E4EE7"/>
    <w:rsid w:val="006F5A5E"/>
    <w:rsid w:val="00703441"/>
    <w:rsid w:val="00721441"/>
    <w:rsid w:val="00721B15"/>
    <w:rsid w:val="007227A9"/>
    <w:rsid w:val="0072641A"/>
    <w:rsid w:val="00730748"/>
    <w:rsid w:val="00734431"/>
    <w:rsid w:val="007413C3"/>
    <w:rsid w:val="00743527"/>
    <w:rsid w:val="00747231"/>
    <w:rsid w:val="007477C3"/>
    <w:rsid w:val="007552D8"/>
    <w:rsid w:val="00756DB7"/>
    <w:rsid w:val="00761C27"/>
    <w:rsid w:val="00771A52"/>
    <w:rsid w:val="007758C5"/>
    <w:rsid w:val="00776794"/>
    <w:rsid w:val="00783E0C"/>
    <w:rsid w:val="007923E0"/>
    <w:rsid w:val="00796D57"/>
    <w:rsid w:val="00797F9A"/>
    <w:rsid w:val="007A18D5"/>
    <w:rsid w:val="007A1FD8"/>
    <w:rsid w:val="007C3774"/>
    <w:rsid w:val="007C746C"/>
    <w:rsid w:val="007D4BBD"/>
    <w:rsid w:val="00802CAB"/>
    <w:rsid w:val="008108B5"/>
    <w:rsid w:val="00826FF6"/>
    <w:rsid w:val="00827518"/>
    <w:rsid w:val="00830E73"/>
    <w:rsid w:val="008479D9"/>
    <w:rsid w:val="00847DCB"/>
    <w:rsid w:val="00856D0B"/>
    <w:rsid w:val="00862373"/>
    <w:rsid w:val="00864317"/>
    <w:rsid w:val="0089584F"/>
    <w:rsid w:val="008A7AED"/>
    <w:rsid w:val="008B48D3"/>
    <w:rsid w:val="008C370C"/>
    <w:rsid w:val="008C461D"/>
    <w:rsid w:val="008C6A1F"/>
    <w:rsid w:val="008C7487"/>
    <w:rsid w:val="008D580D"/>
    <w:rsid w:val="008E0279"/>
    <w:rsid w:val="008E5894"/>
    <w:rsid w:val="008F447D"/>
    <w:rsid w:val="008F7273"/>
    <w:rsid w:val="00903A2D"/>
    <w:rsid w:val="00903F41"/>
    <w:rsid w:val="00906A17"/>
    <w:rsid w:val="00914FB2"/>
    <w:rsid w:val="00915B98"/>
    <w:rsid w:val="00924818"/>
    <w:rsid w:val="009277B1"/>
    <w:rsid w:val="0093291D"/>
    <w:rsid w:val="00951C83"/>
    <w:rsid w:val="00954881"/>
    <w:rsid w:val="009608D2"/>
    <w:rsid w:val="009643DE"/>
    <w:rsid w:val="00967840"/>
    <w:rsid w:val="00972885"/>
    <w:rsid w:val="00981440"/>
    <w:rsid w:val="00991297"/>
    <w:rsid w:val="009A0D00"/>
    <w:rsid w:val="009A1B1E"/>
    <w:rsid w:val="009A22F7"/>
    <w:rsid w:val="009A28E7"/>
    <w:rsid w:val="009A6D13"/>
    <w:rsid w:val="009C1317"/>
    <w:rsid w:val="009C43C4"/>
    <w:rsid w:val="009C4619"/>
    <w:rsid w:val="009C64DE"/>
    <w:rsid w:val="009D2AD3"/>
    <w:rsid w:val="009D3A54"/>
    <w:rsid w:val="009E5481"/>
    <w:rsid w:val="009F5A7D"/>
    <w:rsid w:val="00A01C84"/>
    <w:rsid w:val="00A04811"/>
    <w:rsid w:val="00A04821"/>
    <w:rsid w:val="00A13BD9"/>
    <w:rsid w:val="00A26B2E"/>
    <w:rsid w:val="00A30D58"/>
    <w:rsid w:val="00A34A2F"/>
    <w:rsid w:val="00A374DC"/>
    <w:rsid w:val="00A46A45"/>
    <w:rsid w:val="00A61EC1"/>
    <w:rsid w:val="00A64B9D"/>
    <w:rsid w:val="00A74A83"/>
    <w:rsid w:val="00A80D13"/>
    <w:rsid w:val="00A92A3B"/>
    <w:rsid w:val="00A93237"/>
    <w:rsid w:val="00A946C2"/>
    <w:rsid w:val="00A95953"/>
    <w:rsid w:val="00AA48D1"/>
    <w:rsid w:val="00AB2C21"/>
    <w:rsid w:val="00AB43C1"/>
    <w:rsid w:val="00AB7BEA"/>
    <w:rsid w:val="00AC5D2C"/>
    <w:rsid w:val="00AD378F"/>
    <w:rsid w:val="00AD4413"/>
    <w:rsid w:val="00AE640B"/>
    <w:rsid w:val="00AF4BDB"/>
    <w:rsid w:val="00AF616F"/>
    <w:rsid w:val="00AF7065"/>
    <w:rsid w:val="00B01385"/>
    <w:rsid w:val="00B03D0A"/>
    <w:rsid w:val="00B125CB"/>
    <w:rsid w:val="00B1313B"/>
    <w:rsid w:val="00B16C3C"/>
    <w:rsid w:val="00B31FDF"/>
    <w:rsid w:val="00B37A13"/>
    <w:rsid w:val="00B458D5"/>
    <w:rsid w:val="00B46722"/>
    <w:rsid w:val="00B46D3F"/>
    <w:rsid w:val="00B47E6C"/>
    <w:rsid w:val="00B51307"/>
    <w:rsid w:val="00B5535F"/>
    <w:rsid w:val="00B717B5"/>
    <w:rsid w:val="00B72CBE"/>
    <w:rsid w:val="00B752F8"/>
    <w:rsid w:val="00B82E74"/>
    <w:rsid w:val="00B84AB7"/>
    <w:rsid w:val="00BA0F7C"/>
    <w:rsid w:val="00BA2988"/>
    <w:rsid w:val="00BD18F3"/>
    <w:rsid w:val="00BD77E3"/>
    <w:rsid w:val="00BF060E"/>
    <w:rsid w:val="00BF59E4"/>
    <w:rsid w:val="00BF5E6B"/>
    <w:rsid w:val="00C1407B"/>
    <w:rsid w:val="00C236B1"/>
    <w:rsid w:val="00C24FBE"/>
    <w:rsid w:val="00C255B2"/>
    <w:rsid w:val="00C36D86"/>
    <w:rsid w:val="00C37769"/>
    <w:rsid w:val="00C4226E"/>
    <w:rsid w:val="00C47C35"/>
    <w:rsid w:val="00C5016F"/>
    <w:rsid w:val="00C72028"/>
    <w:rsid w:val="00C82413"/>
    <w:rsid w:val="00C86C6E"/>
    <w:rsid w:val="00C91977"/>
    <w:rsid w:val="00C95DE4"/>
    <w:rsid w:val="00CA2188"/>
    <w:rsid w:val="00CA72AD"/>
    <w:rsid w:val="00CB116B"/>
    <w:rsid w:val="00CC01E2"/>
    <w:rsid w:val="00CC5508"/>
    <w:rsid w:val="00CD5AF3"/>
    <w:rsid w:val="00CD7380"/>
    <w:rsid w:val="00CE00E3"/>
    <w:rsid w:val="00CE482E"/>
    <w:rsid w:val="00CF20E3"/>
    <w:rsid w:val="00CF54C9"/>
    <w:rsid w:val="00CF7035"/>
    <w:rsid w:val="00D042E9"/>
    <w:rsid w:val="00D04817"/>
    <w:rsid w:val="00D05FCB"/>
    <w:rsid w:val="00D06BE3"/>
    <w:rsid w:val="00D122A2"/>
    <w:rsid w:val="00D24B93"/>
    <w:rsid w:val="00D33D94"/>
    <w:rsid w:val="00D35F1C"/>
    <w:rsid w:val="00D36E5C"/>
    <w:rsid w:val="00D40C4A"/>
    <w:rsid w:val="00D45461"/>
    <w:rsid w:val="00D51967"/>
    <w:rsid w:val="00D639A0"/>
    <w:rsid w:val="00D63F7D"/>
    <w:rsid w:val="00D745F5"/>
    <w:rsid w:val="00D74F4E"/>
    <w:rsid w:val="00D75B1E"/>
    <w:rsid w:val="00D80476"/>
    <w:rsid w:val="00D809AE"/>
    <w:rsid w:val="00D8427F"/>
    <w:rsid w:val="00D90453"/>
    <w:rsid w:val="00DA0C4B"/>
    <w:rsid w:val="00DB2A17"/>
    <w:rsid w:val="00DB471A"/>
    <w:rsid w:val="00DC19B8"/>
    <w:rsid w:val="00DD01B1"/>
    <w:rsid w:val="00DD3D1D"/>
    <w:rsid w:val="00DE30DB"/>
    <w:rsid w:val="00DE4FA3"/>
    <w:rsid w:val="00DE7C42"/>
    <w:rsid w:val="00DF3A54"/>
    <w:rsid w:val="00DF428A"/>
    <w:rsid w:val="00E221A4"/>
    <w:rsid w:val="00E30FC8"/>
    <w:rsid w:val="00E35121"/>
    <w:rsid w:val="00E4214C"/>
    <w:rsid w:val="00E56405"/>
    <w:rsid w:val="00E635D0"/>
    <w:rsid w:val="00E845EB"/>
    <w:rsid w:val="00E85539"/>
    <w:rsid w:val="00E860E1"/>
    <w:rsid w:val="00E90DFA"/>
    <w:rsid w:val="00E92C2B"/>
    <w:rsid w:val="00EB787E"/>
    <w:rsid w:val="00EB799F"/>
    <w:rsid w:val="00EC08A8"/>
    <w:rsid w:val="00ED1121"/>
    <w:rsid w:val="00ED260B"/>
    <w:rsid w:val="00ED618B"/>
    <w:rsid w:val="00EE1815"/>
    <w:rsid w:val="00EE423B"/>
    <w:rsid w:val="00EE613A"/>
    <w:rsid w:val="00EF1723"/>
    <w:rsid w:val="00EF1D03"/>
    <w:rsid w:val="00EF4AB1"/>
    <w:rsid w:val="00EF4F9E"/>
    <w:rsid w:val="00F0269B"/>
    <w:rsid w:val="00F040A6"/>
    <w:rsid w:val="00F12015"/>
    <w:rsid w:val="00F2066F"/>
    <w:rsid w:val="00F2275B"/>
    <w:rsid w:val="00F22E34"/>
    <w:rsid w:val="00F31EF6"/>
    <w:rsid w:val="00F327CE"/>
    <w:rsid w:val="00F36792"/>
    <w:rsid w:val="00F41DDE"/>
    <w:rsid w:val="00F57485"/>
    <w:rsid w:val="00F612F4"/>
    <w:rsid w:val="00F620D7"/>
    <w:rsid w:val="00F657CC"/>
    <w:rsid w:val="00F9026E"/>
    <w:rsid w:val="00F933AD"/>
    <w:rsid w:val="00FA56FC"/>
    <w:rsid w:val="00FA7330"/>
    <w:rsid w:val="00FC20E9"/>
    <w:rsid w:val="00FC4FD8"/>
    <w:rsid w:val="00FC6D83"/>
    <w:rsid w:val="00FE7CA0"/>
    <w:rsid w:val="00FF0E9E"/>
    <w:rsid w:val="00FF32A8"/>
    <w:rsid w:val="00FF43B7"/>
    <w:rsid w:val="00FF5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7FC736"/>
  <w14:defaultImageDpi w14:val="300"/>
  <w15:chartTrackingRefBased/>
  <w15:docId w15:val="{B5A5F133-6359-4AFA-BDC2-7BA426D2E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Arial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iPriority="0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37DE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EC08A8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C08A8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EC08A8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EC08A8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EC08A8"/>
    <w:rPr>
      <w:rFonts w:eastAsia="Times New Roman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link w:val="Heading2"/>
    <w:rsid w:val="00EC08A8"/>
    <w:rPr>
      <w:rFonts w:eastAsia="Times New Roman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link w:val="Heading3"/>
    <w:rsid w:val="00EC08A8"/>
    <w:rPr>
      <w:rFonts w:eastAsia="Times New Roman"/>
      <w:b/>
      <w:bCs/>
      <w:sz w:val="26"/>
      <w:szCs w:val="26"/>
      <w:lang w:val="en-US" w:eastAsia="en-US"/>
    </w:rPr>
  </w:style>
  <w:style w:type="character" w:customStyle="1" w:styleId="Heading4Char">
    <w:name w:val="Heading 4 Char"/>
    <w:link w:val="Heading4"/>
    <w:rsid w:val="00EC08A8"/>
    <w:rPr>
      <w:rFonts w:ascii="Times New Roman" w:eastAsia="Times New Roman" w:hAnsi="Times New Roman" w:cs="Times New Roman"/>
      <w:b/>
      <w:bCs/>
      <w:sz w:val="28"/>
      <w:szCs w:val="28"/>
      <w:lang w:val="en-US" w:eastAsia="en-US"/>
    </w:rPr>
  </w:style>
  <w:style w:type="character" w:styleId="Hyperlink">
    <w:name w:val="Hyperlink"/>
    <w:unhideWhenUsed/>
    <w:rsid w:val="005137DE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5137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137DE"/>
    <w:rPr>
      <w:rFonts w:ascii="Tahoma" w:eastAsia="Times New Roman" w:hAnsi="Tahoma" w:cs="Tahoma"/>
      <w:bCs w:val="0"/>
      <w:sz w:val="16"/>
      <w:szCs w:val="16"/>
    </w:rPr>
  </w:style>
  <w:style w:type="character" w:customStyle="1" w:styleId="def1">
    <w:name w:val="def1"/>
    <w:rsid w:val="00EC08A8"/>
    <w:rPr>
      <w:rFonts w:ascii="Arial" w:hAnsi="Arial" w:cs="Arial" w:hint="default"/>
      <w:b w:val="0"/>
      <w:bCs w:val="0"/>
      <w:strike w:val="0"/>
      <w:dstrike w:val="0"/>
      <w:color w:val="000000"/>
      <w:u w:val="none"/>
      <w:effect w:val="none"/>
    </w:rPr>
  </w:style>
  <w:style w:type="character" w:customStyle="1" w:styleId="sensecontent1">
    <w:name w:val="sense_content1"/>
    <w:rsid w:val="00EC08A8"/>
    <w:rPr>
      <w:rFonts w:ascii="Times New Roman" w:hAnsi="Times New Roman" w:cs="Times New Roman" w:hint="default"/>
      <w:b w:val="0"/>
      <w:bCs w:val="0"/>
    </w:rPr>
  </w:style>
  <w:style w:type="paragraph" w:styleId="CommentText">
    <w:name w:val="annotation text"/>
    <w:basedOn w:val="Normal"/>
    <w:link w:val="CommentTextChar"/>
    <w:semiHidden/>
    <w:rsid w:val="00EC08A8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EC08A8"/>
    <w:rPr>
      <w:rFonts w:ascii="Times New Roman" w:eastAsia="Times New Roman" w:hAnsi="Times New Roman" w:cs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EC08A8"/>
    <w:rPr>
      <w:b/>
      <w:bCs/>
    </w:rPr>
  </w:style>
  <w:style w:type="character" w:customStyle="1" w:styleId="CommentSubjectChar">
    <w:name w:val="Comment Subject Char"/>
    <w:link w:val="CommentSubject"/>
    <w:semiHidden/>
    <w:rsid w:val="00EC08A8"/>
    <w:rPr>
      <w:rFonts w:ascii="Times New Roman" w:eastAsia="Times New Roman" w:hAnsi="Times New Roman" w:cs="Times New Roman"/>
      <w:b/>
      <w:bCs/>
      <w:lang w:val="en-US" w:eastAsia="en-US"/>
    </w:rPr>
  </w:style>
  <w:style w:type="paragraph" w:styleId="Footer">
    <w:name w:val="footer"/>
    <w:basedOn w:val="Normal"/>
    <w:link w:val="FooterChar"/>
    <w:rsid w:val="00EC08A8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EC08A8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EC08A8"/>
  </w:style>
  <w:style w:type="table" w:styleId="TableGrid">
    <w:name w:val="Table Grid"/>
    <w:basedOn w:val="TableNormal"/>
    <w:rsid w:val="00EC08A8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tal-inline1">
    <w:name w:val="ital-inline1"/>
    <w:rsid w:val="00EC08A8"/>
    <w:rPr>
      <w:i/>
      <w:iCs/>
      <w:vanish w:val="0"/>
      <w:webHidden w:val="0"/>
      <w:specVanish w:val="0"/>
    </w:rPr>
  </w:style>
  <w:style w:type="character" w:customStyle="1" w:styleId="maintxt">
    <w:name w:val="maintxt"/>
    <w:basedOn w:val="DefaultParagraphFont"/>
    <w:rsid w:val="00EC08A8"/>
  </w:style>
  <w:style w:type="paragraph" w:styleId="NormalWeb">
    <w:name w:val="Normal (Web)"/>
    <w:basedOn w:val="Normal"/>
    <w:uiPriority w:val="99"/>
    <w:rsid w:val="00EC08A8"/>
    <w:pPr>
      <w:spacing w:before="100" w:beforeAutospacing="1" w:after="100" w:afterAutospacing="1"/>
    </w:pPr>
  </w:style>
  <w:style w:type="paragraph" w:styleId="BodyText">
    <w:name w:val="Body Text"/>
    <w:basedOn w:val="Normal"/>
    <w:link w:val="BodyTextChar"/>
    <w:rsid w:val="00EC08A8"/>
    <w:pPr>
      <w:overflowPunct w:val="0"/>
      <w:autoSpaceDE w:val="0"/>
      <w:autoSpaceDN w:val="0"/>
      <w:adjustRightInd w:val="0"/>
      <w:jc w:val="both"/>
      <w:textAlignment w:val="baseline"/>
    </w:pPr>
    <w:rPr>
      <w:szCs w:val="20"/>
    </w:rPr>
  </w:style>
  <w:style w:type="character" w:customStyle="1" w:styleId="BodyTextChar">
    <w:name w:val="Body Text Char"/>
    <w:link w:val="BodyText"/>
    <w:rsid w:val="00EC08A8"/>
    <w:rPr>
      <w:rFonts w:ascii="Times New Roman" w:eastAsia="Times New Roman" w:hAnsi="Times New Roman" w:cs="Times New Roman"/>
      <w:sz w:val="24"/>
      <w:lang w:val="en-US" w:eastAsia="en-US"/>
    </w:rPr>
  </w:style>
  <w:style w:type="character" w:customStyle="1" w:styleId="libres1">
    <w:name w:val="libres1"/>
    <w:rsid w:val="00EC08A8"/>
    <w:rPr>
      <w:rFonts w:ascii="Arial" w:hAnsi="Arial" w:cs="Arial" w:hint="default"/>
      <w:sz w:val="20"/>
      <w:szCs w:val="20"/>
    </w:rPr>
  </w:style>
  <w:style w:type="character" w:customStyle="1" w:styleId="highlight">
    <w:name w:val="highlight"/>
    <w:basedOn w:val="DefaultParagraphFont"/>
    <w:rsid w:val="00EC08A8"/>
  </w:style>
  <w:style w:type="character" w:customStyle="1" w:styleId="body1">
    <w:name w:val="body1"/>
    <w:rsid w:val="00EC08A8"/>
    <w:rPr>
      <w:rFonts w:ascii="Verdana" w:hAnsi="Verdana" w:hint="default"/>
      <w:sz w:val="20"/>
      <w:szCs w:val="20"/>
    </w:rPr>
  </w:style>
  <w:style w:type="paragraph" w:customStyle="1" w:styleId="Normal2">
    <w:name w:val="Normal+2"/>
    <w:basedOn w:val="Normal"/>
    <w:next w:val="Normal"/>
    <w:rsid w:val="00EC08A8"/>
    <w:pPr>
      <w:autoSpaceDE w:val="0"/>
      <w:autoSpaceDN w:val="0"/>
      <w:adjustRightInd w:val="0"/>
    </w:pPr>
  </w:style>
  <w:style w:type="paragraph" w:styleId="Header">
    <w:name w:val="header"/>
    <w:basedOn w:val="Normal"/>
    <w:link w:val="HeaderChar"/>
    <w:uiPriority w:val="99"/>
    <w:rsid w:val="00EC08A8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EC08A8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Pa0">
    <w:name w:val="Pa0"/>
    <w:basedOn w:val="Normal"/>
    <w:next w:val="Normal"/>
    <w:rsid w:val="00EC08A8"/>
    <w:pPr>
      <w:autoSpaceDE w:val="0"/>
      <w:autoSpaceDN w:val="0"/>
      <w:adjustRightInd w:val="0"/>
      <w:spacing w:after="420" w:line="961" w:lineRule="atLeast"/>
    </w:pPr>
    <w:rPr>
      <w:rFonts w:ascii="SC Morgan" w:hAnsi="SC Morgan"/>
    </w:rPr>
  </w:style>
  <w:style w:type="character" w:customStyle="1" w:styleId="A1">
    <w:name w:val="A1"/>
    <w:rsid w:val="00EC08A8"/>
    <w:rPr>
      <w:rFonts w:cs="SC Morgan"/>
      <w:color w:val="000000"/>
      <w:sz w:val="50"/>
      <w:szCs w:val="50"/>
    </w:rPr>
  </w:style>
  <w:style w:type="paragraph" w:customStyle="1" w:styleId="Pa1">
    <w:name w:val="Pa1"/>
    <w:basedOn w:val="Normal"/>
    <w:next w:val="Normal"/>
    <w:rsid w:val="00EC08A8"/>
    <w:pPr>
      <w:autoSpaceDE w:val="0"/>
      <w:autoSpaceDN w:val="0"/>
      <w:adjustRightInd w:val="0"/>
      <w:spacing w:after="420" w:line="501" w:lineRule="atLeast"/>
    </w:pPr>
    <w:rPr>
      <w:rFonts w:ascii="SC Morgan" w:hAnsi="SC Morgan"/>
    </w:rPr>
  </w:style>
  <w:style w:type="character" w:customStyle="1" w:styleId="A2">
    <w:name w:val="A2"/>
    <w:rsid w:val="00EC08A8"/>
    <w:rPr>
      <w:rFonts w:cs="SC Morgan"/>
      <w:color w:val="000000"/>
      <w:sz w:val="36"/>
      <w:szCs w:val="36"/>
    </w:rPr>
  </w:style>
  <w:style w:type="paragraph" w:customStyle="1" w:styleId="Pa3">
    <w:name w:val="Pa3"/>
    <w:basedOn w:val="Normal"/>
    <w:next w:val="Normal"/>
    <w:rsid w:val="00EC08A8"/>
    <w:pPr>
      <w:autoSpaceDE w:val="0"/>
      <w:autoSpaceDN w:val="0"/>
      <w:adjustRightInd w:val="0"/>
      <w:spacing w:line="171" w:lineRule="atLeast"/>
    </w:pPr>
    <w:rPr>
      <w:rFonts w:ascii="Gill Sans" w:hAnsi="Gill Sans"/>
    </w:rPr>
  </w:style>
  <w:style w:type="character" w:styleId="Strong">
    <w:name w:val="Strong"/>
    <w:qFormat/>
    <w:rsid w:val="00EC08A8"/>
    <w:rPr>
      <w:b/>
      <w:bCs/>
    </w:rPr>
  </w:style>
  <w:style w:type="paragraph" w:styleId="Title">
    <w:name w:val="Title"/>
    <w:basedOn w:val="Normal"/>
    <w:link w:val="TitleChar"/>
    <w:qFormat/>
    <w:rsid w:val="00EC08A8"/>
    <w:pPr>
      <w:jc w:val="center"/>
    </w:pPr>
    <w:rPr>
      <w:b/>
      <w:bCs/>
    </w:rPr>
  </w:style>
  <w:style w:type="character" w:customStyle="1" w:styleId="TitleChar">
    <w:name w:val="Title Char"/>
    <w:link w:val="Title"/>
    <w:rsid w:val="00EC08A8"/>
    <w:rPr>
      <w:rFonts w:ascii="Times New Roman" w:eastAsia="Times New Roman" w:hAnsi="Times New Roman" w:cs="Times New Roman"/>
      <w:b/>
      <w:bCs/>
      <w:sz w:val="24"/>
      <w:szCs w:val="24"/>
      <w:lang w:val="en-US" w:eastAsia="en-US"/>
    </w:rPr>
  </w:style>
  <w:style w:type="character" w:styleId="Emphasis">
    <w:name w:val="Emphasis"/>
    <w:qFormat/>
    <w:rsid w:val="00EC08A8"/>
    <w:rPr>
      <w:i/>
      <w:iCs/>
    </w:rPr>
  </w:style>
  <w:style w:type="character" w:customStyle="1" w:styleId="termhighlight">
    <w:name w:val="termhighlight"/>
    <w:basedOn w:val="DefaultParagraphFont"/>
    <w:rsid w:val="00EC08A8"/>
  </w:style>
  <w:style w:type="paragraph" w:styleId="HTMLAddress">
    <w:name w:val="HTML Address"/>
    <w:basedOn w:val="Normal"/>
    <w:link w:val="HTMLAddressChar"/>
    <w:rsid w:val="00EC08A8"/>
    <w:rPr>
      <w:i/>
      <w:iCs/>
    </w:rPr>
  </w:style>
  <w:style w:type="character" w:customStyle="1" w:styleId="HTMLAddressChar">
    <w:name w:val="HTML Address Char"/>
    <w:link w:val="HTMLAddress"/>
    <w:rsid w:val="00EC08A8"/>
    <w:rPr>
      <w:rFonts w:ascii="Times New Roman" w:eastAsia="Times New Roman" w:hAnsi="Times New Roman" w:cs="Times New Roman"/>
      <w:i/>
      <w:iCs/>
      <w:sz w:val="24"/>
      <w:szCs w:val="24"/>
      <w:lang w:val="en-US" w:eastAsia="en-US"/>
    </w:rPr>
  </w:style>
  <w:style w:type="paragraph" w:styleId="BodyText3">
    <w:name w:val="Body Text 3"/>
    <w:basedOn w:val="Normal"/>
    <w:link w:val="BodyText3Char"/>
    <w:rsid w:val="00EC08A8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EC08A8"/>
    <w:rPr>
      <w:rFonts w:ascii="Times New Roman" w:eastAsia="Times New Roman" w:hAnsi="Times New Roman" w:cs="Times New Roman"/>
      <w:sz w:val="16"/>
      <w:szCs w:val="16"/>
      <w:lang w:val="en-US" w:eastAsia="en-US"/>
    </w:rPr>
  </w:style>
  <w:style w:type="character" w:customStyle="1" w:styleId="termhighlight1">
    <w:name w:val="termhighlight1"/>
    <w:rsid w:val="00EC08A8"/>
    <w:rPr>
      <w:shd w:val="clear" w:color="auto" w:fill="FFE117"/>
    </w:rPr>
  </w:style>
  <w:style w:type="paragraph" w:customStyle="1" w:styleId="nospace">
    <w:name w:val="nospace"/>
    <w:basedOn w:val="Normal"/>
    <w:rsid w:val="00EC08A8"/>
  </w:style>
  <w:style w:type="paragraph" w:customStyle="1" w:styleId="mastersstyle3">
    <w:name w:val="mastersstyle3"/>
    <w:basedOn w:val="Heading3"/>
    <w:rsid w:val="00EC08A8"/>
    <w:pPr>
      <w:spacing w:line="360" w:lineRule="auto"/>
      <w:ind w:left="720"/>
    </w:pPr>
    <w:rPr>
      <w:rFonts w:cs="Times New Roman"/>
      <w:bCs w:val="0"/>
      <w:sz w:val="22"/>
      <w:szCs w:val="22"/>
      <w:lang w:val="en-GB" w:eastAsia="en-GB"/>
    </w:rPr>
  </w:style>
  <w:style w:type="character" w:styleId="FollowedHyperlink">
    <w:name w:val="FollowedHyperlink"/>
    <w:rsid w:val="00EC08A8"/>
    <w:rPr>
      <w:color w:val="800080"/>
      <w:u w:val="single"/>
    </w:rPr>
  </w:style>
  <w:style w:type="character" w:customStyle="1" w:styleId="url2">
    <w:name w:val="url2"/>
    <w:rsid w:val="00EC08A8"/>
    <w:rPr>
      <w:color w:val="008000"/>
    </w:rPr>
  </w:style>
  <w:style w:type="character" w:customStyle="1" w:styleId="searchword">
    <w:name w:val="searchword"/>
    <w:basedOn w:val="DefaultParagraphFont"/>
    <w:rsid w:val="00EC08A8"/>
  </w:style>
  <w:style w:type="paragraph" w:customStyle="1" w:styleId="Default">
    <w:name w:val="Default"/>
    <w:rsid w:val="009277B1"/>
    <w:pPr>
      <w:autoSpaceDE w:val="0"/>
      <w:autoSpaceDN w:val="0"/>
      <w:adjustRightInd w:val="0"/>
    </w:pPr>
    <w:rPr>
      <w:rFonts w:ascii="Palatino Linotype" w:hAnsi="Palatino Linotype" w:cs="Palatino Linotype"/>
      <w:color w:val="000000"/>
      <w:sz w:val="24"/>
      <w:szCs w:val="24"/>
      <w:lang w:val="en-MY" w:eastAsia="en-MY"/>
    </w:rPr>
  </w:style>
  <w:style w:type="character" w:customStyle="1" w:styleId="highlightedsearchterm">
    <w:name w:val="highlightedsearchterm"/>
    <w:basedOn w:val="DefaultParagraphFont"/>
    <w:rsid w:val="005D32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004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8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28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5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</Company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rizah</dc:creator>
  <cp:keywords/>
  <cp:lastModifiedBy>SAMSUL FARID SAMSUDDIN</cp:lastModifiedBy>
  <cp:revision>2</cp:revision>
  <dcterms:created xsi:type="dcterms:W3CDTF">2023-02-28T04:27:00Z</dcterms:created>
  <dcterms:modified xsi:type="dcterms:W3CDTF">2023-02-28T04:27:00Z</dcterms:modified>
</cp:coreProperties>
</file>